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FC4E5C" w14:textId="2ACC30C1" w:rsidR="00DE4FAF" w:rsidRDefault="0065145E">
      <w:r>
        <w:t xml:space="preserve">I like components of these sites. </w:t>
      </w:r>
    </w:p>
    <w:p w14:paraId="2892BD49" w14:textId="3E21851A" w:rsidR="00DC2511" w:rsidRDefault="00DC2511"/>
    <w:p w14:paraId="005F6F01" w14:textId="215BF9BF" w:rsidR="0065145E" w:rsidRDefault="00DC2511">
      <w:hyperlink r:id="rId5" w:history="1">
        <w:r>
          <w:rPr>
            <w:rStyle w:val="Hyperlink"/>
          </w:rPr>
          <w:t>http://qikpod.com/</w:t>
        </w:r>
      </w:hyperlink>
      <w:proofErr w:type="gramStart"/>
      <w:r>
        <w:t xml:space="preserve">   (</w:t>
      </w:r>
      <w:proofErr w:type="gramEnd"/>
      <w:r>
        <w:t xml:space="preserve"> I really like the flow and features of most of their site, NOT A FAN of DESIGN)</w:t>
      </w:r>
    </w:p>
    <w:p w14:paraId="103775E9" w14:textId="2CFA1FDA" w:rsidR="00DC2511" w:rsidRDefault="0065145E" w:rsidP="00DC2511">
      <w:hyperlink r:id="rId6" w:history="1">
        <w:r w:rsidRPr="00DC2511">
          <w:rPr>
            <w:rStyle w:val="Hyperlink"/>
          </w:rPr>
          <w:t>https://www.parcelpen</w:t>
        </w:r>
        <w:r w:rsidRPr="00DC2511">
          <w:rPr>
            <w:rStyle w:val="Hyperlink"/>
          </w:rPr>
          <w:t>d</w:t>
        </w:r>
        <w:r w:rsidRPr="00DC2511">
          <w:rPr>
            <w:rStyle w:val="Hyperlink"/>
          </w:rPr>
          <w:t>ing.com/</w:t>
        </w:r>
      </w:hyperlink>
      <w:proofErr w:type="gramStart"/>
      <w:r w:rsidR="00DC2511" w:rsidRPr="00DC2511">
        <w:t xml:space="preserve">   (</w:t>
      </w:r>
      <w:proofErr w:type="gramEnd"/>
      <w:r w:rsidR="00DC2511" w:rsidRPr="00DC2511">
        <w:t>l</w:t>
      </w:r>
      <w:r w:rsidR="00DC2511">
        <w:t xml:space="preserve">ike Choose your Solution, </w:t>
      </w:r>
      <w:r w:rsidR="00DC2511">
        <w:t>School Campus</w:t>
      </w:r>
      <w:r w:rsidR="00DC2511">
        <w:t xml:space="preserve">, </w:t>
      </w:r>
      <w:r w:rsidR="00DC2511">
        <w:t>Retailers</w:t>
      </w:r>
      <w:r w:rsidR="00DC2511">
        <w:t xml:space="preserve"> ,</w:t>
      </w:r>
      <w:r w:rsidR="00DC2511">
        <w:t>Condos/Apartments</w:t>
      </w:r>
      <w:r w:rsidR="00DC2511">
        <w:t xml:space="preserve">, </w:t>
      </w:r>
      <w:r w:rsidR="00DC2511">
        <w:t>Outdoor</w:t>
      </w:r>
      <w:r w:rsidR="00DC2511">
        <w:t xml:space="preserve">, </w:t>
      </w:r>
      <w:r w:rsidR="00DC2511">
        <w:t>Shared Workspaces</w:t>
      </w:r>
    </w:p>
    <w:p w14:paraId="7DDAB1ED" w14:textId="4690734F" w:rsidR="0065145E" w:rsidRDefault="00DE4FAF">
      <w:hyperlink r:id="rId7" w:history="1">
        <w:r>
          <w:rPr>
            <w:rStyle w:val="Hyperlink"/>
          </w:rPr>
          <w:t>https://parcelpoint.com.au/</w:t>
        </w:r>
      </w:hyperlink>
    </w:p>
    <w:p w14:paraId="3CD6ED25" w14:textId="553BB2D0" w:rsidR="00E56E14" w:rsidRDefault="00DE4FAF">
      <w:hyperlink r:id="rId8" w:history="1">
        <w:r>
          <w:rPr>
            <w:rStyle w:val="Hyperlink"/>
          </w:rPr>
          <w:t>https://groundfloordelivery.com/</w:t>
        </w:r>
      </w:hyperlink>
      <w:r w:rsidR="00E56E14">
        <w:t xml:space="preserve"> (I love how they WRAP their lockers and would like to show this?) Do you have the graphic skills to do this type of stuff? </w:t>
      </w:r>
    </w:p>
    <w:p w14:paraId="7019D84C" w14:textId="77777777" w:rsidR="00DC2511" w:rsidRDefault="00DC2511" w:rsidP="00DC2511">
      <w:hyperlink r:id="rId9" w:history="1">
        <w:r w:rsidRPr="0010657A">
          <w:rPr>
            <w:rStyle w:val="Hyperlink"/>
          </w:rPr>
          <w:t>https://inpost.co.uk/</w:t>
        </w:r>
      </w:hyperlink>
      <w:r>
        <w:t xml:space="preserve">  (like how they use FAMILY kid on locker)</w:t>
      </w:r>
    </w:p>
    <w:p w14:paraId="688FA519" w14:textId="77777777" w:rsidR="00DE4FAF" w:rsidRDefault="00DE4FAF"/>
    <w:p w14:paraId="2E4FD11C" w14:textId="06BBBDD9" w:rsidR="0065145E" w:rsidRDefault="00DE4FAF">
      <w:r>
        <w:t>DO NOT LIKE</w:t>
      </w:r>
    </w:p>
    <w:p w14:paraId="01AD6FB4" w14:textId="77777777" w:rsidR="00DE4FAF" w:rsidRDefault="00DE4FAF" w:rsidP="00DE4FAF">
      <w:pPr>
        <w:pStyle w:val="NormalWeb"/>
        <w:spacing w:before="0" w:beforeAutospacing="0" w:after="0" w:afterAutospacing="0"/>
      </w:pPr>
      <w:hyperlink r:id="rId10" w:history="1">
        <w:r>
          <w:rPr>
            <w:rStyle w:val="Hyperlink"/>
            <w:rFonts w:ascii="Arial" w:hAnsi="Arial" w:cs="Arial"/>
            <w:color w:val="1155CC"/>
            <w:sz w:val="22"/>
            <w:szCs w:val="22"/>
          </w:rPr>
          <w:t>https://www.snailelockers.com</w:t>
        </w:r>
      </w:hyperlink>
    </w:p>
    <w:p w14:paraId="6B6EDD69" w14:textId="75A2F1ED" w:rsidR="00DE4FAF" w:rsidRDefault="00DE4FAF"/>
    <w:p w14:paraId="07281162" w14:textId="2917385F" w:rsidR="00DE4FAF" w:rsidRDefault="00DE4FAF">
      <w:hyperlink r:id="rId11" w:history="1">
        <w:r>
          <w:rPr>
            <w:rStyle w:val="Hyperlink"/>
          </w:rPr>
          <w:t>https://tz.net/</w:t>
        </w:r>
      </w:hyperlink>
    </w:p>
    <w:p w14:paraId="7ADA4FB4" w14:textId="77777777" w:rsidR="00DE4FAF" w:rsidRDefault="00DE4FAF"/>
    <w:p w14:paraId="1829C947" w14:textId="2775FCEB" w:rsidR="0065145E" w:rsidRDefault="00DC2511">
      <w:r>
        <w:t xml:space="preserve">Like the SPOTIFY VIBE – something a retailer would be proud to put in their store. </w:t>
      </w:r>
    </w:p>
    <w:p w14:paraId="20DE6AC3" w14:textId="77777777" w:rsidR="00DC2511" w:rsidRDefault="00DC2511">
      <w:bookmarkStart w:id="0" w:name="_GoBack"/>
      <w:bookmarkEnd w:id="0"/>
    </w:p>
    <w:p w14:paraId="5C61EF5D" w14:textId="77777777" w:rsidR="0065145E" w:rsidRDefault="0065145E"/>
    <w:p w14:paraId="350BFC82" w14:textId="77770ED9" w:rsidR="0065145E" w:rsidRDefault="0065145E">
      <w:r>
        <w:rPr>
          <w:noProof/>
        </w:rPr>
        <w:drawing>
          <wp:inline distT="0" distB="0" distL="0" distR="0" wp14:anchorId="2D819258" wp14:editId="2C8F3972">
            <wp:extent cx="5943600" cy="282448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2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894F28" w14:textId="7EAE5C03" w:rsidR="0065145E" w:rsidRDefault="0065145E">
      <w:r>
        <w:rPr>
          <w:noProof/>
        </w:rPr>
        <w:lastRenderedPageBreak/>
        <w:drawing>
          <wp:inline distT="0" distB="0" distL="0" distR="0" wp14:anchorId="020CDEEC" wp14:editId="7A74ABC8">
            <wp:extent cx="5943600" cy="310642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6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06AA9" w14:textId="69E4FB4B" w:rsidR="0065145E" w:rsidRDefault="0065145E">
      <w:r>
        <w:rPr>
          <w:noProof/>
        </w:rPr>
        <w:drawing>
          <wp:inline distT="0" distB="0" distL="0" distR="0" wp14:anchorId="1E3AFB00" wp14:editId="28306F97">
            <wp:extent cx="3124200" cy="4255387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31417" cy="4265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295C1" w14:textId="734FDB5C" w:rsidR="0065145E" w:rsidRDefault="0065145E">
      <w:r>
        <w:rPr>
          <w:noProof/>
        </w:rPr>
        <w:lastRenderedPageBreak/>
        <w:drawing>
          <wp:inline distT="0" distB="0" distL="0" distR="0" wp14:anchorId="599F4C56" wp14:editId="10566117">
            <wp:extent cx="5943600" cy="2856865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5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2921D" w14:textId="715EF3AD" w:rsidR="0065145E" w:rsidRDefault="0065145E">
      <w:r>
        <w:rPr>
          <w:noProof/>
        </w:rPr>
        <w:drawing>
          <wp:inline distT="0" distB="0" distL="0" distR="0" wp14:anchorId="02E3D10A" wp14:editId="78D72979">
            <wp:extent cx="3162300" cy="3238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323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B73A31" w14:textId="77777777" w:rsidR="0065145E" w:rsidRDefault="0065145E"/>
    <w:p w14:paraId="7343943D" w14:textId="5B23AEB5" w:rsidR="0065145E" w:rsidRDefault="0065145E">
      <w:r>
        <w:rPr>
          <w:noProof/>
        </w:rPr>
        <w:lastRenderedPageBreak/>
        <w:drawing>
          <wp:inline distT="0" distB="0" distL="0" distR="0" wp14:anchorId="02F22D33" wp14:editId="278ADE48">
            <wp:extent cx="5943600" cy="28797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79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5145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8783C6D"/>
    <w:multiLevelType w:val="hybridMultilevel"/>
    <w:tmpl w:val="CC020EF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0NjczNzAyMzC3tDRV0lEKTi0uzszPAykwrAUAhEqP1CwAAAA="/>
  </w:docVars>
  <w:rsids>
    <w:rsidRoot w:val="0065145E"/>
    <w:rsid w:val="0065145E"/>
    <w:rsid w:val="00BE64DA"/>
    <w:rsid w:val="00D238C1"/>
    <w:rsid w:val="00DC2511"/>
    <w:rsid w:val="00DE4FAF"/>
    <w:rsid w:val="00E56E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92028"/>
  <w15:chartTrackingRefBased/>
  <w15:docId w15:val="{EFE05E5B-BD81-4EE5-926D-A350DA6A2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5145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5145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5145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DE4FA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FollowedHyperlink">
    <w:name w:val="FollowedHyperlink"/>
    <w:basedOn w:val="DefaultParagraphFont"/>
    <w:uiPriority w:val="99"/>
    <w:semiHidden/>
    <w:unhideWhenUsed/>
    <w:rsid w:val="00DC251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7501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roundfloordelivery.com/" TargetMode="Externa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parcelpoint.com.au/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1" Type="http://schemas.openxmlformats.org/officeDocument/2006/relationships/numbering" Target="numbering.xml"/><Relationship Id="rId6" Type="http://schemas.openxmlformats.org/officeDocument/2006/relationships/hyperlink" Target="https://www.parcelpending.com/" TargetMode="External"/><Relationship Id="rId11" Type="http://schemas.openxmlformats.org/officeDocument/2006/relationships/hyperlink" Target="https://tz.net/" TargetMode="External"/><Relationship Id="rId5" Type="http://schemas.openxmlformats.org/officeDocument/2006/relationships/hyperlink" Target="http://qikpod.com/" TargetMode="External"/><Relationship Id="rId15" Type="http://schemas.openxmlformats.org/officeDocument/2006/relationships/image" Target="media/image4.png"/><Relationship Id="rId10" Type="http://schemas.openxmlformats.org/officeDocument/2006/relationships/hyperlink" Target="https://www.snailelockers.com/?gclid=Cj0KCQjwrdjnBRDXARIsAEcE5YmVldDxsMrItW8LxO4ojMr3GyOTlZCb6GKVGUkpC5A6vaSUw9DdFEgaAqUFEALw_wcB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inpost.co.uk/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160</Words>
  <Characters>91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za horowitz</dc:creator>
  <cp:keywords/>
  <dc:description/>
  <cp:lastModifiedBy>liza horowitz</cp:lastModifiedBy>
  <cp:revision>2</cp:revision>
  <dcterms:created xsi:type="dcterms:W3CDTF">2019-06-04T17:07:00Z</dcterms:created>
  <dcterms:modified xsi:type="dcterms:W3CDTF">2019-06-04T17:07:00Z</dcterms:modified>
</cp:coreProperties>
</file>